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4" w:name="cover-letter"/>
    <w:p>
      <w:pPr>
        <w:pStyle w:val="Heading1"/>
      </w:pPr>
      <w:r>
        <w:t xml:space="preserve">Cover Letter</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t xml:space="preserve">Dear [Recipient's Name or Hiring Committee],</w:t>
      </w:r>
    </w:p>
    <w:p>
      <w:pPr>
        <w:pStyle w:val="BodyText"/>
      </w:pPr>
      <w:r>
        <w:t xml:space="preserve">I am writing to express my sincere interest in the Psychiatrist position at [Hospital/Clinic Name] in Zurich, Switzerland. As a dedicated and compassionate psychiatrist with [X years] of experience in clinical practice, I am eager to contribute my expertise to a healthcare institution that values innovation, cultural diversity, and patient-centered care—hallmarks of the Swiss healthcare system. This opportunity aligns perfectly with my professional goals and passion for improving mental health outcomes through evidence-based practices and holistic approaches.</w:t>
      </w:r>
    </w:p>
    <w:bookmarkStart w:id="20" w:name="why-switzerland-zurich"/>
    <w:p>
      <w:pPr>
        <w:pStyle w:val="Heading2"/>
      </w:pPr>
      <w:r>
        <w:t xml:space="preserve">Why Switzerland Zurich?</w:t>
      </w:r>
    </w:p>
    <w:p>
      <w:pPr>
        <w:pStyle w:val="FirstParagraph"/>
      </w:pPr>
      <w:r>
        <w:t xml:space="preserve">Switzerland Zurich stands as a global leader in healthcare, renowned for its cutting-edge research, advanced medical technologies, and a healthcare system that prioritizes accessibility and quality. As a Psychiatrist, I am particularly drawn to the city’s commitment to integrating mental health services into broader public health initiatives while fostering an environment where cultural diversity is celebrated. Zurich’s multicultural population presents unique challenges and opportunities for psychiatric care, requiring professionals who can navigate complex social dynamics while maintaining a deep understanding of individual and community needs.</w:t>
      </w:r>
    </w:p>
    <w:p>
      <w:pPr>
        <w:pStyle w:val="BodyText"/>
      </w:pPr>
      <w:r>
        <w:t xml:space="preserve">Having worked in diverse clinical settings across [previous location or countries], I have developed a nuanced perspective on mental health that resonates with the values of Switzerland Zurich. The region’s emphasis on interdisciplinary collaboration, patient autonomy, and ethical practices mirrors my own approach to psychiatry. I am confident that my background in [specific areas, e.g., child and adolescent psychiatry, geriatric mental health, trauma-informed care] will enable me to contribute meaningfully to your team.</w:t>
      </w:r>
    </w:p>
    <w:bookmarkEnd w:id="20"/>
    <w:bookmarkStart w:id="21" w:name="professional-experience-and-expertise"/>
    <w:p>
      <w:pPr>
        <w:pStyle w:val="Heading2"/>
      </w:pPr>
      <w:r>
        <w:t xml:space="preserve">Professional Experience and Expertise</w:t>
      </w:r>
    </w:p>
    <w:p>
      <w:pPr>
        <w:pStyle w:val="FirstParagraph"/>
      </w:pPr>
      <w:r>
        <w:t xml:space="preserve">Throughout my career as a Psychiatrist, I have focused on delivering comprehensive care that addresses the biological, psychological, and social determinants of mental health. At [Previous Institution/Organization], I provided diagnostic evaluations, therapeutic interventions, and medication management to patients across the lifespan. My work included managing complex cases such as [specific conditions or populations], while also collaborating with psychologists, social workers, and primary care physicians to create personalized treatment plans.</w:t>
      </w:r>
    </w:p>
    <w:p>
      <w:pPr>
        <w:pStyle w:val="BodyText"/>
      </w:pPr>
      <w:r>
        <w:t xml:space="preserve">A key aspect of my practice is my commitment to cultural competence. In a country like Switzerland Zurich, where patients come from varied linguistic and cultural backgrounds, I have consistently prioritized building trust through active listening and empathy. For instance, during my tenure at [Previous Institution], I co-developed a multilingual outreach program to support migrant communities in accessing mental health services—a initiative that received recognition for its impact on reducing stigma and improving engagement.</w:t>
      </w:r>
    </w:p>
    <w:p>
      <w:pPr>
        <w:pStyle w:val="BodyText"/>
      </w:pPr>
      <w:r>
        <w:t xml:space="preserve">Additionally, I have participated in clinical research focused on [specific area, e.g., pharmacological advancements, psychotherapy efficacy, or public health policy]. My publications in peer-reviewed journals such as [Journal Name] reflect my dedication to advancing the field of psychiatry through evidence-based practices. This passion for continuous learning and innovation aligns with the progressive ethos of Switzerland Zurich’s healthcare landscape.</w:t>
      </w:r>
    </w:p>
    <w:bookmarkEnd w:id="21"/>
    <w:bookmarkStart w:id="22" w:name="why-hospitalclinic-name"/>
    <w:p>
      <w:pPr>
        <w:pStyle w:val="Heading2"/>
      </w:pPr>
      <w:r>
        <w:t xml:space="preserve">Why [Hospital/Clinic Name]?</w:t>
      </w:r>
    </w:p>
    <w:p>
      <w:pPr>
        <w:pStyle w:val="FirstParagraph"/>
      </w:pPr>
      <w:r>
        <w:t xml:space="preserve">[Hospital/Clinic Name]’s reputation as a pioneer in mental health care and its dedication to fostering a supportive work environment make it an ideal fit for my professional aspirations. I am particularly inspired by your [specific program, service, or initiative, e.g., "community-based mental health outreach" or "integrated care model"], which reflects the kind of holistic approach I strive to deliver. The opportunity to collaborate with a team of skilled professionals who share a commitment to excellence would be both professionally rewarding and personally fulfilling.</w:t>
      </w:r>
    </w:p>
    <w:p>
      <w:pPr>
        <w:pStyle w:val="BodyText"/>
      </w:pPr>
      <w:r>
        <w:t xml:space="preserve">Switzerland Zurich’s emphasis on work-life balance and its vibrant cultural scene also resonate with my values. As a Psychiatrist, I understand the importance of maintaining personal well-being to provide optimal care. The city’s natural beauty, efficient public transportation, and rich artistic heritage offer a high quality of life that complements a demanding career in mental health.</w:t>
      </w:r>
    </w:p>
    <w:bookmarkEnd w:id="22"/>
    <w:bookmarkStart w:id="23" w:name="conclusion"/>
    <w:p>
      <w:pPr>
        <w:pStyle w:val="Heading2"/>
      </w:pPr>
      <w:r>
        <w:t xml:space="preserve">Conclusion</w:t>
      </w:r>
    </w:p>
    <w:p>
      <w:pPr>
        <w:pStyle w:val="FirstParagraph"/>
      </w:pPr>
      <w:r>
        <w:t xml:space="preserve">In conclusion, I am enthusiastic about the possibility of joining [Hospital/Clinic Name] as a Psychiatrist and contributing to the continued success of your mission to transform mental health care in Zurich. My clinical expertise, cultural sensitivity, and dedication to patient-centered care position me as a strong candidate for this role. I would be honored to discuss how my skills and experiences align with your needs.</w:t>
      </w:r>
    </w:p>
    <w:p>
      <w:pPr>
        <w:pStyle w:val="BodyText"/>
      </w:pPr>
      <w:r>
        <w:t xml:space="preserve">Thank you for considering my application. I look forward to the opportunity to further explore how I can contribute to the excellence of your institution.</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witzerland Zurich</dc:title>
  <dc:creator/>
  <dc:language>en</dc:language>
  <cp:keywords/>
  <dcterms:created xsi:type="dcterms:W3CDTF">2026-07-24T04:57:42Z</dcterms:created>
  <dcterms:modified xsi:type="dcterms:W3CDTF">2026-07-24T04:57:42Z</dcterms:modified>
</cp:coreProperties>
</file>

<file path=docProps/custom.xml><?xml version="1.0" encoding="utf-8"?>
<Properties xmlns="http://schemas.openxmlformats.org/officeDocument/2006/custom-properties" xmlns:vt="http://schemas.openxmlformats.org/officeDocument/2006/docPropsVTypes"/>
</file>